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D9219E8" w14:textId="77777777" w:rsidR="003901A9" w:rsidRDefault="00277851">
      <w:pPr>
        <w:rPr>
          <w:lang w:val="es-ES"/>
        </w:rPr>
      </w:pPr>
      <w:r>
        <w:rPr>
          <w:noProof/>
        </w:rPr>
        <w:drawing>
          <wp:inline distT="0" distB="0" distL="0" distR="0" wp14:anchorId="3F155E04" wp14:editId="31C48FC7">
            <wp:extent cx="9299575" cy="1257300"/>
            <wp:effectExtent l="0" t="0" r="0" b="0"/>
            <wp:docPr id="1" name="image2.jpg" descr="PA_Powerpoint_ba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jpg" descr="PA_Powerpoint_bar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95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8A94D" w14:textId="77777777" w:rsidR="003901A9" w:rsidRDefault="003901A9">
      <w:pPr>
        <w:rPr>
          <w:b/>
          <w:lang w:val="es-ES"/>
        </w:rPr>
      </w:pPr>
    </w:p>
    <w:p w14:paraId="7683EEDF" w14:textId="77777777" w:rsidR="003901A9" w:rsidRDefault="00277851">
      <w:r>
        <w:rPr>
          <w:b/>
          <w:lang w:val="es-ES"/>
        </w:rPr>
        <w:t>Nombre del Revisor:</w:t>
      </w:r>
    </w:p>
    <w:p w14:paraId="3E6FE39D" w14:textId="77777777" w:rsidR="003901A9" w:rsidRDefault="00277851">
      <w:r>
        <w:rPr>
          <w:b/>
          <w:lang w:val="es-ES"/>
        </w:rPr>
        <w:t>Afiliación Institucional:</w:t>
      </w:r>
    </w:p>
    <w:p w14:paraId="657BC896" w14:textId="77777777" w:rsidR="003901A9" w:rsidRDefault="00277851">
      <w:pPr>
        <w:rPr>
          <w:b/>
          <w:lang w:val="es-ES"/>
        </w:rPr>
      </w:pPr>
      <w:r>
        <w:rPr>
          <w:b/>
          <w:lang w:val="es-ES"/>
        </w:rPr>
        <w:t>Título del Artículo:</w:t>
      </w:r>
      <w:r>
        <w:rPr>
          <w:b/>
          <w:lang w:val="es-ES"/>
        </w:rPr>
        <w:tab/>
      </w:r>
      <w:r>
        <w:rPr>
          <w:b/>
          <w:lang w:val="es-ES"/>
        </w:rPr>
        <w:tab/>
      </w:r>
      <w:r>
        <w:rPr>
          <w:b/>
          <w:lang w:val="es-ES"/>
        </w:rPr>
        <w:tab/>
      </w:r>
      <w:r>
        <w:rPr>
          <w:b/>
          <w:lang w:val="es-ES"/>
        </w:rPr>
        <w:tab/>
      </w:r>
      <w:r>
        <w:rPr>
          <w:b/>
          <w:lang w:val="es-ES"/>
        </w:rPr>
        <w:tab/>
      </w:r>
      <w:r>
        <w:rPr>
          <w:b/>
          <w:lang w:val="es-ES"/>
        </w:rPr>
        <w:tab/>
      </w:r>
      <w:r>
        <w:rPr>
          <w:b/>
          <w:lang w:val="es-ES"/>
        </w:rPr>
        <w:tab/>
      </w:r>
      <w:r>
        <w:rPr>
          <w:b/>
          <w:lang w:val="es-ES"/>
        </w:rPr>
        <w:tab/>
      </w:r>
      <w:r>
        <w:rPr>
          <w:b/>
          <w:lang w:val="es-ES"/>
        </w:rPr>
        <w:tab/>
      </w:r>
      <w:r>
        <w:rPr>
          <w:b/>
          <w:lang w:val="es-ES"/>
        </w:rPr>
        <w:tab/>
      </w:r>
    </w:p>
    <w:p w14:paraId="58CB186E" w14:textId="6FEF3B0C" w:rsidR="003901A9" w:rsidRDefault="00277851">
      <w:pPr>
        <w:ind w:right="-645"/>
        <w:rPr>
          <w:b/>
          <w:lang w:val="es-ES"/>
        </w:rPr>
      </w:pPr>
      <w:bookmarkStart w:id="0" w:name="_1fob9te"/>
      <w:bookmarkEnd w:id="0"/>
      <w:r>
        <w:rPr>
          <w:b/>
          <w:lang w:val="es-ES"/>
        </w:rPr>
        <w:t xml:space="preserve">Fecha de Reseña:       </w:t>
      </w:r>
      <w:proofErr w:type="spellStart"/>
      <w:proofErr w:type="gramStart"/>
      <w:r>
        <w:rPr>
          <w:b/>
          <w:lang w:val="es-ES"/>
        </w:rPr>
        <w:t>dd</w:t>
      </w:r>
      <w:proofErr w:type="spellEnd"/>
      <w:r>
        <w:rPr>
          <w:b/>
          <w:lang w:val="es-ES"/>
        </w:rPr>
        <w:t xml:space="preserve">  /</w:t>
      </w:r>
      <w:proofErr w:type="gramEnd"/>
      <w:r>
        <w:rPr>
          <w:b/>
          <w:lang w:val="es-ES"/>
        </w:rPr>
        <w:t xml:space="preserve"> mm  /  </w:t>
      </w:r>
      <w:proofErr w:type="spellStart"/>
      <w:r>
        <w:rPr>
          <w:b/>
          <w:lang w:val="es-ES"/>
        </w:rPr>
        <w:t>aaaa</w:t>
      </w:r>
      <w:proofErr w:type="spellEnd"/>
    </w:p>
    <w:p w14:paraId="02750A0F" w14:textId="77777777" w:rsidR="003901A9" w:rsidRDefault="003901A9">
      <w:pPr>
        <w:ind w:right="-645"/>
        <w:rPr>
          <w:b/>
          <w:lang w:val="es-ES"/>
        </w:rPr>
      </w:pPr>
    </w:p>
    <w:tbl>
      <w:tblPr>
        <w:tblW w:w="11786" w:type="dxa"/>
        <w:tblInd w:w="29" w:type="dxa"/>
        <w:tblLook w:val="0400" w:firstRow="0" w:lastRow="0" w:firstColumn="0" w:lastColumn="0" w:noHBand="0" w:noVBand="1"/>
      </w:tblPr>
      <w:tblGrid>
        <w:gridCol w:w="1995"/>
        <w:gridCol w:w="5380"/>
        <w:gridCol w:w="4411"/>
      </w:tblGrid>
      <w:tr w:rsidR="003901A9" w14:paraId="4A9A75FC" w14:textId="77777777">
        <w:trPr>
          <w:trHeight w:val="380"/>
        </w:trPr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vAlign w:val="center"/>
          </w:tcPr>
          <w:p w14:paraId="5F0F899C" w14:textId="77777777" w:rsidR="003901A9" w:rsidRDefault="00277851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Sección</w:t>
            </w:r>
          </w:p>
        </w:tc>
        <w:tc>
          <w:tcPr>
            <w:tcW w:w="5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vAlign w:val="center"/>
          </w:tcPr>
          <w:p w14:paraId="721F0D4C" w14:textId="77777777" w:rsidR="003901A9" w:rsidRDefault="00277851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Aspectos Para Evaluar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/>
            <w:vAlign w:val="center"/>
          </w:tcPr>
          <w:p w14:paraId="2C4E1578" w14:textId="77777777" w:rsidR="003901A9" w:rsidRDefault="00277851">
            <w:pPr>
              <w:ind w:right="-120"/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Comentarios y Notas de la Revisión</w:t>
            </w:r>
          </w:p>
        </w:tc>
      </w:tr>
      <w:tr w:rsidR="003901A9" w14:paraId="7D2DD67D" w14:textId="77777777"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AD12C6" w14:textId="77777777" w:rsidR="003901A9" w:rsidRDefault="00277851">
            <w:pPr>
              <w:rPr>
                <w:lang w:val="es-ES"/>
              </w:rPr>
            </w:pPr>
            <w:r>
              <w:rPr>
                <w:lang w:val="es-ES"/>
              </w:rPr>
              <w:t>Resumen, título y referencias</w:t>
            </w:r>
          </w:p>
        </w:tc>
        <w:tc>
          <w:tcPr>
            <w:tcW w:w="5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B601AE" w14:textId="77777777" w:rsidR="003901A9" w:rsidRDefault="00277851">
            <w:pPr>
              <w:pStyle w:val="ListParagraph"/>
              <w:numPr>
                <w:ilvl w:val="0"/>
                <w:numId w:val="4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Está claro el objetivo?</w:t>
            </w:r>
          </w:p>
          <w:p w14:paraId="356B628D" w14:textId="77777777" w:rsidR="003901A9" w:rsidRDefault="00277851">
            <w:pPr>
              <w:pStyle w:val="ListParagraph"/>
              <w:numPr>
                <w:ilvl w:val="0"/>
                <w:numId w:val="4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Está claro qué encontró el estudio y cómo lo hicieron?</w:t>
            </w:r>
          </w:p>
          <w:p w14:paraId="73B09C1A" w14:textId="77777777" w:rsidR="003901A9" w:rsidRDefault="00277851">
            <w:pPr>
              <w:pStyle w:val="ListParagraph"/>
              <w:numPr>
                <w:ilvl w:val="0"/>
                <w:numId w:val="4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El título es informativo y relevante?</w:t>
            </w:r>
          </w:p>
          <w:p w14:paraId="59618C54" w14:textId="77777777" w:rsidR="003901A9" w:rsidRDefault="00277851">
            <w:pPr>
              <w:pStyle w:val="ListParagraph"/>
              <w:numPr>
                <w:ilvl w:val="0"/>
                <w:numId w:val="4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Son las referencias:</w:t>
            </w:r>
          </w:p>
          <w:p w14:paraId="0E514829" w14:textId="77777777" w:rsidR="003901A9" w:rsidRDefault="00277851">
            <w:pPr>
              <w:numPr>
                <w:ilvl w:val="0"/>
                <w:numId w:val="3"/>
              </w:numPr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Relevante?</w:t>
            </w:r>
          </w:p>
          <w:p w14:paraId="5F4A17F9" w14:textId="77777777" w:rsidR="003901A9" w:rsidRDefault="00277851">
            <w:pPr>
              <w:numPr>
                <w:ilvl w:val="0"/>
                <w:numId w:val="3"/>
              </w:numPr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Reciente?</w:t>
            </w:r>
          </w:p>
          <w:p w14:paraId="38868572" w14:textId="77777777" w:rsidR="003901A9" w:rsidRDefault="00277851">
            <w:pPr>
              <w:numPr>
                <w:ilvl w:val="0"/>
                <w:numId w:val="3"/>
              </w:numPr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Referenciado correctamente?</w:t>
            </w:r>
          </w:p>
          <w:p w14:paraId="1BBA4606" w14:textId="77777777" w:rsidR="003901A9" w:rsidRDefault="00277851">
            <w:pPr>
              <w:numPr>
                <w:ilvl w:val="0"/>
                <w:numId w:val="3"/>
              </w:numPr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Se incluyen los estudios clave apropiados?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D2553" w14:textId="77777777" w:rsidR="003901A9" w:rsidRDefault="003901A9">
            <w:pPr>
              <w:rPr>
                <w:lang w:val="es-ES"/>
              </w:rPr>
            </w:pPr>
          </w:p>
        </w:tc>
      </w:tr>
      <w:tr w:rsidR="003901A9" w14:paraId="6A23DE1F" w14:textId="77777777"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8A647B" w14:textId="77777777" w:rsidR="003901A9" w:rsidRDefault="00277851">
            <w:pPr>
              <w:rPr>
                <w:lang w:val="es-ES"/>
              </w:rPr>
            </w:pPr>
            <w:r>
              <w:rPr>
                <w:lang w:val="es-ES"/>
              </w:rPr>
              <w:t>Introducción</w:t>
            </w:r>
          </w:p>
        </w:tc>
        <w:tc>
          <w:tcPr>
            <w:tcW w:w="5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3DB240" w14:textId="77777777" w:rsidR="003901A9" w:rsidRDefault="00277851">
            <w:pPr>
              <w:pStyle w:val="ListParagraph"/>
              <w:numPr>
                <w:ilvl w:val="0"/>
                <w:numId w:val="5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Está claro lo que ya se sabe sobre este tema?</w:t>
            </w:r>
          </w:p>
          <w:p w14:paraId="43EC2CD9" w14:textId="77777777" w:rsidR="003901A9" w:rsidRDefault="00277851">
            <w:pPr>
              <w:pStyle w:val="ListParagraph"/>
              <w:numPr>
                <w:ilvl w:val="0"/>
                <w:numId w:val="5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 xml:space="preserve">¿La pregunta de investigación está claramente delineada? </w:t>
            </w:r>
          </w:p>
          <w:p w14:paraId="56815460" w14:textId="77777777" w:rsidR="003901A9" w:rsidRDefault="00277851">
            <w:pPr>
              <w:pStyle w:val="ListParagraph"/>
              <w:numPr>
                <w:ilvl w:val="0"/>
                <w:numId w:val="5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Los objetivos están bien planteados? ¿Por qué?</w:t>
            </w:r>
          </w:p>
          <w:p w14:paraId="3A8ED505" w14:textId="77777777" w:rsidR="003901A9" w:rsidRDefault="00277851">
            <w:pPr>
              <w:pStyle w:val="ListParagraph"/>
              <w:numPr>
                <w:ilvl w:val="0"/>
                <w:numId w:val="5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Está justificada la pregunta de investigación dado lo que ya se sabe sobre el tema?</w:t>
            </w:r>
          </w:p>
          <w:p w14:paraId="148EFB1C" w14:textId="77777777" w:rsidR="003901A9" w:rsidRDefault="00277851">
            <w:pPr>
              <w:pStyle w:val="ListParagraph"/>
              <w:numPr>
                <w:ilvl w:val="0"/>
                <w:numId w:val="5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Es la propuesta original?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440FED" w14:textId="77777777" w:rsidR="003901A9" w:rsidRDefault="003901A9">
            <w:pPr>
              <w:rPr>
                <w:lang w:val="es-ES"/>
              </w:rPr>
            </w:pPr>
          </w:p>
        </w:tc>
      </w:tr>
      <w:tr w:rsidR="003901A9" w14:paraId="13F536C2" w14:textId="77777777">
        <w:trPr>
          <w:trHeight w:val="960"/>
        </w:trPr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0D4218" w14:textId="77777777" w:rsidR="003901A9" w:rsidRDefault="00277851">
            <w:pPr>
              <w:rPr>
                <w:lang w:val="es-ES"/>
              </w:rPr>
            </w:pPr>
            <w:r>
              <w:rPr>
                <w:lang w:val="es-ES"/>
              </w:rPr>
              <w:t>Métodos</w:t>
            </w:r>
          </w:p>
        </w:tc>
        <w:tc>
          <w:tcPr>
            <w:tcW w:w="5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AD9612" w14:textId="77777777" w:rsidR="003901A9" w:rsidRDefault="00277851">
            <w:pPr>
              <w:pStyle w:val="ListParagraph"/>
              <w:numPr>
                <w:ilvl w:val="0"/>
                <w:numId w:val="5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Está claro el proceso de selección de asignaturas?</w:t>
            </w:r>
          </w:p>
          <w:p w14:paraId="1E62F40D" w14:textId="77777777" w:rsidR="003901A9" w:rsidRDefault="00277851">
            <w:pPr>
              <w:pStyle w:val="ListParagraph"/>
              <w:numPr>
                <w:ilvl w:val="0"/>
                <w:numId w:val="5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Las variables están definidas y medidas adecuadamente?</w:t>
            </w:r>
          </w:p>
          <w:p w14:paraId="55396373" w14:textId="77777777" w:rsidR="003901A9" w:rsidRDefault="00277851">
            <w:pPr>
              <w:pStyle w:val="ListParagraph"/>
              <w:numPr>
                <w:ilvl w:val="0"/>
                <w:numId w:val="5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Son válidos y confiables los métodos de estudio?</w:t>
            </w:r>
          </w:p>
          <w:p w14:paraId="15A9181F" w14:textId="77777777" w:rsidR="003901A9" w:rsidRDefault="00277851">
            <w:pPr>
              <w:pStyle w:val="ListParagraph"/>
              <w:numPr>
                <w:ilvl w:val="0"/>
                <w:numId w:val="5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Hay suficientes detalles para replicar el estudio?</w:t>
            </w:r>
          </w:p>
          <w:p w14:paraId="130F1742" w14:textId="77777777" w:rsidR="003901A9" w:rsidRDefault="00277851">
            <w:pPr>
              <w:pStyle w:val="ListParagraph"/>
              <w:numPr>
                <w:ilvl w:val="0"/>
                <w:numId w:val="5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Hay relación entre los objetivos planteados y la estrategia metodológica seleccionada?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C0915" w14:textId="77777777" w:rsidR="003901A9" w:rsidRDefault="003901A9">
            <w:pPr>
              <w:rPr>
                <w:lang w:val="es-ES"/>
              </w:rPr>
            </w:pPr>
          </w:p>
        </w:tc>
      </w:tr>
      <w:tr w:rsidR="003901A9" w14:paraId="7F43D230" w14:textId="77777777"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4278EF" w14:textId="77777777" w:rsidR="003901A9" w:rsidRDefault="00277851">
            <w:pPr>
              <w:rPr>
                <w:lang w:val="es-ES"/>
              </w:rPr>
            </w:pPr>
            <w:r>
              <w:rPr>
                <w:lang w:val="es-ES"/>
              </w:rPr>
              <w:t>Resultados</w:t>
            </w:r>
          </w:p>
        </w:tc>
        <w:tc>
          <w:tcPr>
            <w:tcW w:w="5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6351A" w14:textId="77777777" w:rsidR="003901A9" w:rsidRDefault="00277851">
            <w:pPr>
              <w:pStyle w:val="ListParagraph"/>
              <w:numPr>
                <w:ilvl w:val="0"/>
                <w:numId w:val="6"/>
              </w:numPr>
              <w:ind w:left="225" w:hanging="225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Se presentan los datos de manera adecuada?</w:t>
            </w:r>
          </w:p>
          <w:p w14:paraId="0ACFFCD7" w14:textId="77777777" w:rsidR="003901A9" w:rsidRDefault="00277851">
            <w:pPr>
              <w:pStyle w:val="ListParagraph"/>
              <w:numPr>
                <w:ilvl w:val="0"/>
                <w:numId w:val="6"/>
              </w:numPr>
              <w:ind w:left="225" w:hanging="225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Tablas y figuras relevantes y claramente presentadas?</w:t>
            </w:r>
          </w:p>
          <w:p w14:paraId="68238823" w14:textId="77777777" w:rsidR="003901A9" w:rsidRDefault="00277851">
            <w:pPr>
              <w:pStyle w:val="ListParagraph"/>
              <w:numPr>
                <w:ilvl w:val="0"/>
                <w:numId w:val="6"/>
              </w:numPr>
              <w:ind w:left="1485" w:hanging="36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Unidades apropiadas, redondeo y número de decimales?</w:t>
            </w:r>
          </w:p>
          <w:p w14:paraId="362AA438" w14:textId="77777777" w:rsidR="003901A9" w:rsidRDefault="00277851">
            <w:pPr>
              <w:pStyle w:val="ListParagraph"/>
              <w:numPr>
                <w:ilvl w:val="0"/>
                <w:numId w:val="6"/>
              </w:numPr>
              <w:ind w:left="1485" w:hanging="36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Títulos, columnas y filas etiquetadas correcta y claramente?</w:t>
            </w:r>
          </w:p>
          <w:p w14:paraId="1CEADBB3" w14:textId="77777777" w:rsidR="003901A9" w:rsidRDefault="00277851">
            <w:pPr>
              <w:pStyle w:val="ListParagraph"/>
              <w:numPr>
                <w:ilvl w:val="0"/>
                <w:numId w:val="6"/>
              </w:numPr>
              <w:ind w:left="1485" w:hanging="36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Categorías agrupadas adecuadamente?</w:t>
            </w:r>
          </w:p>
          <w:p w14:paraId="78FB3652" w14:textId="77777777" w:rsidR="003901A9" w:rsidRDefault="00277851">
            <w:pPr>
              <w:pStyle w:val="ListParagraph"/>
              <w:numPr>
                <w:ilvl w:val="0"/>
                <w:numId w:val="6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El texto en los resultados agrega datos o es repetitivo?</w:t>
            </w:r>
          </w:p>
          <w:p w14:paraId="585FCEE4" w14:textId="77777777" w:rsidR="003901A9" w:rsidRDefault="00277851">
            <w:pPr>
              <w:pStyle w:val="ListParagraph"/>
              <w:numPr>
                <w:ilvl w:val="0"/>
                <w:numId w:val="6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Tienes claro qué es un resultado estadísticamente significativo?</w:t>
            </w:r>
          </w:p>
          <w:p w14:paraId="6E90D844" w14:textId="77777777" w:rsidR="003901A9" w:rsidRDefault="00277851">
            <w:pPr>
              <w:pStyle w:val="ListParagraph"/>
              <w:numPr>
                <w:ilvl w:val="0"/>
                <w:numId w:val="6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 xml:space="preserve">¿Tienes claro cuál es un resultado prácticamente </w:t>
            </w:r>
            <w:r>
              <w:rPr>
                <w:sz w:val="20"/>
                <w:szCs w:val="20"/>
                <w:lang w:val="es-ES"/>
              </w:rPr>
              <w:lastRenderedPageBreak/>
              <w:t>significativo?</w:t>
            </w:r>
          </w:p>
          <w:p w14:paraId="45C5A7EE" w14:textId="77777777" w:rsidR="003901A9" w:rsidRDefault="00277851">
            <w:pPr>
              <w:pStyle w:val="ListParagraph"/>
              <w:numPr>
                <w:ilvl w:val="0"/>
                <w:numId w:val="6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Hay coherencia entre los objetivos, los resultados y las conclusiones?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C83FC9" w14:textId="77777777" w:rsidR="003901A9" w:rsidRDefault="003901A9">
            <w:pPr>
              <w:rPr>
                <w:lang w:val="es-ES"/>
              </w:rPr>
            </w:pPr>
          </w:p>
        </w:tc>
      </w:tr>
      <w:tr w:rsidR="003901A9" w14:paraId="5D8771CC" w14:textId="77777777"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E38946" w14:textId="77777777" w:rsidR="003901A9" w:rsidRDefault="003901A9">
            <w:pPr>
              <w:rPr>
                <w:lang w:val="es-ES"/>
              </w:rPr>
            </w:pPr>
          </w:p>
          <w:p w14:paraId="1F163CCA" w14:textId="77777777" w:rsidR="003901A9" w:rsidRDefault="00277851">
            <w:pPr>
              <w:rPr>
                <w:lang w:val="es-ES"/>
              </w:rPr>
            </w:pPr>
            <w:r>
              <w:rPr>
                <w:lang w:val="es-ES"/>
              </w:rPr>
              <w:t>Discusión y Conclusiones</w:t>
            </w:r>
          </w:p>
        </w:tc>
        <w:tc>
          <w:tcPr>
            <w:tcW w:w="5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26DC9D" w14:textId="77777777" w:rsidR="003901A9" w:rsidRDefault="00277851">
            <w:pPr>
              <w:pStyle w:val="ListParagraph"/>
              <w:numPr>
                <w:ilvl w:val="0"/>
                <w:numId w:val="7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Se discuten los resultados desde múltiples ángulos y se colocan en contexto sin ser sobre interpretados?</w:t>
            </w:r>
          </w:p>
          <w:p w14:paraId="74EA3498" w14:textId="77777777" w:rsidR="003901A9" w:rsidRDefault="00277851">
            <w:pPr>
              <w:pStyle w:val="ListParagraph"/>
              <w:numPr>
                <w:ilvl w:val="0"/>
                <w:numId w:val="7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Las conclusiones responden a los objetivos del estudio?</w:t>
            </w:r>
          </w:p>
          <w:p w14:paraId="57F0A8F3" w14:textId="77777777" w:rsidR="003901A9" w:rsidRDefault="00277851">
            <w:pPr>
              <w:pStyle w:val="ListParagraph"/>
              <w:numPr>
                <w:ilvl w:val="0"/>
                <w:numId w:val="7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Las conclusiones están respaldadas por referencias o resultados?</w:t>
            </w:r>
          </w:p>
          <w:p w14:paraId="468E4453" w14:textId="77777777" w:rsidR="003901A9" w:rsidRDefault="00277851">
            <w:pPr>
              <w:pStyle w:val="ListParagraph"/>
              <w:numPr>
                <w:ilvl w:val="0"/>
                <w:numId w:val="7"/>
              </w:numPr>
              <w:ind w:left="225" w:hanging="270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Las limitaciones del estudio son fatales o son oportunidades para informar futuras investigaciones?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DFFA05" w14:textId="77777777" w:rsidR="003901A9" w:rsidRDefault="003901A9">
            <w:pPr>
              <w:rPr>
                <w:lang w:val="es-ES"/>
              </w:rPr>
            </w:pPr>
          </w:p>
        </w:tc>
      </w:tr>
      <w:tr w:rsidR="003901A9" w14:paraId="174A3DF6" w14:textId="77777777">
        <w:trPr>
          <w:trHeight w:val="1140"/>
        </w:trPr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25931A" w14:textId="77777777" w:rsidR="003901A9" w:rsidRDefault="00277851">
            <w:pPr>
              <w:rPr>
                <w:lang w:val="es-ES"/>
              </w:rPr>
            </w:pPr>
            <w:r>
              <w:rPr>
                <w:lang w:val="es-ES"/>
              </w:rPr>
              <w:t>De Manera General</w:t>
            </w:r>
          </w:p>
        </w:tc>
        <w:tc>
          <w:tcPr>
            <w:tcW w:w="5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8906D1" w14:textId="77777777" w:rsidR="003901A9" w:rsidRDefault="00277851">
            <w:pPr>
              <w:pStyle w:val="ListParagraph"/>
              <w:numPr>
                <w:ilvl w:val="0"/>
                <w:numId w:val="8"/>
              </w:numPr>
              <w:ind w:left="225" w:hanging="225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s-ES"/>
              </w:rPr>
              <w:t>¿Fue apropiado el diseño del estudio para responder al objetivo?</w:t>
            </w:r>
          </w:p>
          <w:p w14:paraId="1FD74683" w14:textId="77777777" w:rsidR="003901A9" w:rsidRDefault="00277851">
            <w:pPr>
              <w:pStyle w:val="ListParagraph"/>
              <w:numPr>
                <w:ilvl w:val="0"/>
                <w:numId w:val="8"/>
              </w:numPr>
              <w:ind w:left="225" w:hanging="225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s-ES"/>
              </w:rPr>
              <w:t>¿Qué agregó este estudio a lo que ya se sabía sobre este tema?</w:t>
            </w:r>
          </w:p>
          <w:p w14:paraId="20B8C71D" w14:textId="77777777" w:rsidR="003901A9" w:rsidRDefault="00277851">
            <w:pPr>
              <w:pStyle w:val="ListParagraph"/>
              <w:numPr>
                <w:ilvl w:val="0"/>
                <w:numId w:val="8"/>
              </w:numPr>
              <w:ind w:left="225" w:hanging="225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s-ES"/>
              </w:rPr>
              <w:t>¿Cuáles fueron los principales defectos de este artículo?</w:t>
            </w:r>
          </w:p>
          <w:p w14:paraId="6BBB6DDD" w14:textId="77777777" w:rsidR="003901A9" w:rsidRDefault="00277851">
            <w:pPr>
              <w:pStyle w:val="ListParagraph"/>
              <w:numPr>
                <w:ilvl w:val="0"/>
                <w:numId w:val="8"/>
              </w:numPr>
              <w:ind w:left="225" w:hanging="225"/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>¿Es el artículo consistente dentro de sí mismo?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729852" w14:textId="77777777" w:rsidR="003901A9" w:rsidRDefault="003901A9">
            <w:pPr>
              <w:rPr>
                <w:lang w:val="es-ES"/>
              </w:rPr>
            </w:pPr>
          </w:p>
        </w:tc>
      </w:tr>
    </w:tbl>
    <w:p w14:paraId="1637B460" w14:textId="77777777" w:rsidR="003901A9" w:rsidRDefault="003901A9">
      <w:pPr>
        <w:rPr>
          <w:lang w:val="es-ES"/>
        </w:rPr>
      </w:pPr>
    </w:p>
    <w:p w14:paraId="720F8E94" w14:textId="77777777" w:rsidR="003901A9" w:rsidRDefault="00277851">
      <w:pPr>
        <w:rPr>
          <w:b/>
          <w:lang w:val="es-ES"/>
        </w:rPr>
      </w:pPr>
      <w:r>
        <w:rPr>
          <w:noProof/>
        </w:rPr>
        <w:drawing>
          <wp:inline distT="0" distB="0" distL="0" distR="0" wp14:anchorId="5CCC9457" wp14:editId="2F63BFA6">
            <wp:extent cx="9280525" cy="1257300"/>
            <wp:effectExtent l="0" t="0" r="0" b="0"/>
            <wp:docPr id="2" name="image3.jpg" descr="PA_Powerpoint_ba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jpg" descr="PA_Powerpoint_bar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052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DBD73" w14:textId="64EBC4E5" w:rsidR="003901A9" w:rsidRDefault="00277851">
      <w:pPr>
        <w:rPr>
          <w:b/>
          <w:lang w:val="es-ES"/>
        </w:rPr>
      </w:pPr>
      <w:r>
        <w:rPr>
          <w:b/>
          <w:lang w:val="es-ES"/>
        </w:rPr>
        <w:t>Estructura tus comentarios en una revisión completa:</w:t>
      </w:r>
    </w:p>
    <w:p w14:paraId="43ED7B94" w14:textId="08AAB64F" w:rsidR="009A0561" w:rsidRDefault="009A0561">
      <w:pPr>
        <w:rPr>
          <w:b/>
          <w:lang w:val="es-ES"/>
        </w:rPr>
      </w:pPr>
    </w:p>
    <w:p w14:paraId="1820AA80" w14:textId="7C60F48C" w:rsidR="009A0561" w:rsidRDefault="009A0561">
      <w:pPr>
        <w:rPr>
          <w:b/>
          <w:lang w:val="es-ES"/>
        </w:rPr>
      </w:pPr>
      <w:r w:rsidRPr="009A0561">
        <w:rPr>
          <w:bCs/>
          <w:lang w:val="es-ES"/>
        </w:rPr>
        <w:t>Una vez concluida la evaluación, los revisores deberán emitir un juicio dentro de las siguientes categorías:</w:t>
      </w:r>
      <w:r w:rsidRPr="009A0561">
        <w:rPr>
          <w:b/>
          <w:lang w:val="es-ES"/>
        </w:rPr>
        <w:t xml:space="preserve"> PUBLICABLE, NO PUBLICABLE, PUBLICABLE CON ARREGLOS.</w:t>
      </w:r>
    </w:p>
    <w:p w14:paraId="2AB9BE05" w14:textId="77777777" w:rsidR="003901A9" w:rsidRDefault="003901A9">
      <w:pPr>
        <w:rPr>
          <w:lang w:val="es-ES"/>
        </w:rPr>
      </w:pPr>
    </w:p>
    <w:tbl>
      <w:tblPr>
        <w:tblW w:w="11750" w:type="dxa"/>
        <w:tblInd w:w="65" w:type="dxa"/>
        <w:tblLook w:val="0400" w:firstRow="0" w:lastRow="0" w:firstColumn="0" w:lastColumn="0" w:noHBand="0" w:noVBand="1"/>
      </w:tblPr>
      <w:tblGrid>
        <w:gridCol w:w="4034"/>
        <w:gridCol w:w="7716"/>
      </w:tblGrid>
      <w:tr w:rsidR="003901A9" w14:paraId="06449B32" w14:textId="77777777">
        <w:trPr>
          <w:trHeight w:val="1800"/>
        </w:trPr>
        <w:tc>
          <w:tcPr>
            <w:tcW w:w="4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BB861B" w14:textId="77777777" w:rsidR="003901A9" w:rsidRDefault="00277851">
            <w:pPr>
              <w:spacing w:line="276" w:lineRule="auto"/>
              <w:jc w:val="center"/>
              <w:rPr>
                <w:lang w:val="es-ES"/>
              </w:rPr>
            </w:pPr>
            <w:r>
              <w:rPr>
                <w:b/>
                <w:lang w:val="es-ES"/>
              </w:rPr>
              <w:t xml:space="preserve">Evaluación general </w:t>
            </w:r>
            <w:r>
              <w:rPr>
                <w:bCs/>
                <w:lang w:val="es-ES"/>
              </w:rPr>
              <w:t>o resumen del artículo y sus hallazgos en sus propias palabras.</w:t>
            </w:r>
          </w:p>
        </w:tc>
        <w:tc>
          <w:tcPr>
            <w:tcW w:w="7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148DCD" w14:textId="77777777" w:rsidR="003901A9" w:rsidRDefault="003901A9">
            <w:pPr>
              <w:rPr>
                <w:lang w:val="es-ES"/>
              </w:rPr>
            </w:pPr>
          </w:p>
          <w:p w14:paraId="3290E311" w14:textId="77777777" w:rsidR="003901A9" w:rsidRDefault="003901A9">
            <w:pPr>
              <w:rPr>
                <w:lang w:val="es-ES"/>
              </w:rPr>
            </w:pPr>
          </w:p>
          <w:p w14:paraId="7B63C4BC" w14:textId="77777777" w:rsidR="003901A9" w:rsidRDefault="003901A9">
            <w:pPr>
              <w:rPr>
                <w:lang w:val="es-ES"/>
              </w:rPr>
            </w:pPr>
          </w:p>
          <w:p w14:paraId="3D7F5E07" w14:textId="77777777" w:rsidR="003901A9" w:rsidRDefault="003901A9">
            <w:pPr>
              <w:rPr>
                <w:lang w:val="es-ES"/>
              </w:rPr>
            </w:pPr>
          </w:p>
          <w:p w14:paraId="5A470497" w14:textId="77777777" w:rsidR="003901A9" w:rsidRDefault="003901A9">
            <w:pPr>
              <w:rPr>
                <w:lang w:val="es-ES"/>
              </w:rPr>
            </w:pPr>
          </w:p>
          <w:p w14:paraId="7187EAB8" w14:textId="77777777" w:rsidR="003901A9" w:rsidRDefault="003901A9">
            <w:pPr>
              <w:rPr>
                <w:lang w:val="es-ES"/>
              </w:rPr>
            </w:pPr>
          </w:p>
        </w:tc>
      </w:tr>
      <w:tr w:rsidR="003901A9" w14:paraId="74A44F0D" w14:textId="77777777">
        <w:tc>
          <w:tcPr>
            <w:tcW w:w="4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027481" w14:textId="77777777" w:rsidR="003901A9" w:rsidRDefault="00277851">
            <w:pPr>
              <w:spacing w:line="276" w:lineRule="auto"/>
              <w:jc w:val="center"/>
              <w:rPr>
                <w:lang w:val="es-ES"/>
              </w:rPr>
            </w:pPr>
            <w:r>
              <w:rPr>
                <w:b/>
                <w:bCs/>
                <w:lang w:val="es-ES"/>
              </w:rPr>
              <w:t>Fortalezas</w:t>
            </w:r>
            <w:r>
              <w:rPr>
                <w:lang w:val="es-ES"/>
              </w:rPr>
              <w:t xml:space="preserve"> generales del artículo y qué </w:t>
            </w:r>
            <w:r>
              <w:rPr>
                <w:b/>
                <w:bCs/>
                <w:lang w:val="es-ES"/>
              </w:rPr>
              <w:t>impacto</w:t>
            </w:r>
            <w:r>
              <w:rPr>
                <w:lang w:val="es-ES"/>
              </w:rPr>
              <w:t xml:space="preserve"> podría tener en su campo.</w:t>
            </w:r>
          </w:p>
        </w:tc>
        <w:tc>
          <w:tcPr>
            <w:tcW w:w="7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3C3A34" w14:textId="77777777" w:rsidR="003901A9" w:rsidRDefault="003901A9">
            <w:pPr>
              <w:rPr>
                <w:lang w:val="es-ES"/>
              </w:rPr>
            </w:pPr>
          </w:p>
          <w:p w14:paraId="6F919F59" w14:textId="77777777" w:rsidR="003901A9" w:rsidRDefault="003901A9">
            <w:pPr>
              <w:rPr>
                <w:lang w:val="es-ES"/>
              </w:rPr>
            </w:pPr>
          </w:p>
          <w:p w14:paraId="409B1DF5" w14:textId="77777777" w:rsidR="003901A9" w:rsidRDefault="003901A9">
            <w:pPr>
              <w:rPr>
                <w:lang w:val="es-ES"/>
              </w:rPr>
            </w:pPr>
          </w:p>
          <w:p w14:paraId="19D906F7" w14:textId="77777777" w:rsidR="003901A9" w:rsidRDefault="003901A9">
            <w:pPr>
              <w:rPr>
                <w:lang w:val="es-ES"/>
              </w:rPr>
            </w:pPr>
          </w:p>
          <w:p w14:paraId="35ECE5BB" w14:textId="77777777" w:rsidR="003901A9" w:rsidRDefault="003901A9">
            <w:pPr>
              <w:rPr>
                <w:lang w:val="es-ES"/>
              </w:rPr>
            </w:pPr>
          </w:p>
          <w:p w14:paraId="5C361305" w14:textId="77777777" w:rsidR="003901A9" w:rsidRDefault="003901A9">
            <w:pPr>
              <w:rPr>
                <w:lang w:val="es-ES"/>
              </w:rPr>
            </w:pPr>
          </w:p>
          <w:p w14:paraId="218489B9" w14:textId="77777777" w:rsidR="003901A9" w:rsidRDefault="003901A9">
            <w:pPr>
              <w:rPr>
                <w:lang w:val="es-ES"/>
              </w:rPr>
            </w:pPr>
          </w:p>
        </w:tc>
      </w:tr>
      <w:tr w:rsidR="003901A9" w14:paraId="64FB82F2" w14:textId="77777777">
        <w:trPr>
          <w:trHeight w:val="2140"/>
        </w:trPr>
        <w:tc>
          <w:tcPr>
            <w:tcW w:w="4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79A58C" w14:textId="77777777" w:rsidR="003901A9" w:rsidRDefault="00277851">
            <w:pPr>
              <w:spacing w:line="276" w:lineRule="auto"/>
              <w:jc w:val="center"/>
              <w:rPr>
                <w:lang w:val="es-ES"/>
              </w:rPr>
            </w:pPr>
            <w:r>
              <w:rPr>
                <w:lang w:val="es-ES"/>
              </w:rPr>
              <w:lastRenderedPageBreak/>
              <w:t xml:space="preserve">Comentarios específicos sobre las </w:t>
            </w:r>
            <w:r>
              <w:rPr>
                <w:b/>
                <w:bCs/>
                <w:lang w:val="es-ES"/>
              </w:rPr>
              <w:t>debilidades</w:t>
            </w:r>
            <w:r>
              <w:rPr>
                <w:lang w:val="es-ES"/>
              </w:rPr>
              <w:t xml:space="preserve"> del artículo y qué se puede hacer para mejorarlo</w:t>
            </w:r>
          </w:p>
        </w:tc>
        <w:tc>
          <w:tcPr>
            <w:tcW w:w="7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0E790" w14:textId="77777777" w:rsidR="003901A9" w:rsidRDefault="00277851">
            <w:pPr>
              <w:spacing w:line="276" w:lineRule="auto"/>
              <w:rPr>
                <w:lang w:val="es-ES"/>
              </w:rPr>
            </w:pPr>
            <w:r>
              <w:rPr>
                <w:lang w:val="es-ES"/>
              </w:rPr>
              <w:t>Puntos importantes en el artículo que necesitan aclaración, refinamiento, reanálisis, reescrituras y / o información adicional y sugerencias sobre lo que podría hacerse para mejorar el artículo.</w:t>
            </w:r>
          </w:p>
          <w:p w14:paraId="18507B3F" w14:textId="77777777" w:rsidR="003901A9" w:rsidRDefault="003901A9">
            <w:pPr>
              <w:numPr>
                <w:ilvl w:val="0"/>
                <w:numId w:val="2"/>
              </w:numPr>
              <w:spacing w:line="276" w:lineRule="auto"/>
              <w:ind w:hanging="360"/>
              <w:rPr>
                <w:lang w:val="es-ES"/>
              </w:rPr>
            </w:pPr>
          </w:p>
          <w:p w14:paraId="6294E425" w14:textId="77777777" w:rsidR="003901A9" w:rsidRDefault="003901A9">
            <w:pPr>
              <w:numPr>
                <w:ilvl w:val="0"/>
                <w:numId w:val="2"/>
              </w:numPr>
              <w:spacing w:line="276" w:lineRule="auto"/>
              <w:ind w:hanging="360"/>
              <w:rPr>
                <w:lang w:val="es-ES"/>
              </w:rPr>
            </w:pPr>
          </w:p>
          <w:p w14:paraId="05014B7E" w14:textId="77777777" w:rsidR="003901A9" w:rsidRDefault="003901A9">
            <w:pPr>
              <w:numPr>
                <w:ilvl w:val="0"/>
                <w:numId w:val="2"/>
              </w:numPr>
              <w:spacing w:line="276" w:lineRule="auto"/>
              <w:ind w:hanging="360"/>
              <w:rPr>
                <w:lang w:val="es-ES"/>
              </w:rPr>
            </w:pPr>
          </w:p>
          <w:p w14:paraId="1DB9D168" w14:textId="77777777" w:rsidR="003901A9" w:rsidRDefault="003901A9">
            <w:pPr>
              <w:numPr>
                <w:ilvl w:val="0"/>
                <w:numId w:val="2"/>
              </w:numPr>
              <w:spacing w:line="276" w:lineRule="auto"/>
              <w:ind w:hanging="360"/>
              <w:rPr>
                <w:lang w:val="es-ES"/>
              </w:rPr>
            </w:pPr>
          </w:p>
          <w:p w14:paraId="7CA331D5" w14:textId="77777777" w:rsidR="003901A9" w:rsidRDefault="00277851">
            <w:pPr>
              <w:spacing w:line="276" w:lineRule="auto"/>
              <w:rPr>
                <w:lang w:val="es-ES"/>
              </w:rPr>
            </w:pPr>
            <w:r>
              <w:rPr>
                <w:lang w:val="es-ES"/>
              </w:rPr>
              <w:t xml:space="preserve">Puntos menores como figuras / tablas que no se mencionan en el texto, una referencia faltante, errores tipográficos y otras inconsistencias. </w:t>
            </w:r>
          </w:p>
          <w:p w14:paraId="1BBBBB48" w14:textId="77777777" w:rsidR="003901A9" w:rsidRDefault="003901A9">
            <w:pPr>
              <w:spacing w:line="276" w:lineRule="auto"/>
              <w:rPr>
                <w:lang w:val="es-ES"/>
              </w:rPr>
            </w:pPr>
          </w:p>
          <w:p w14:paraId="0C0C7939" w14:textId="77777777" w:rsidR="003901A9" w:rsidRDefault="003901A9">
            <w:pPr>
              <w:numPr>
                <w:ilvl w:val="0"/>
                <w:numId w:val="1"/>
              </w:numPr>
              <w:rPr>
                <w:lang w:val="es-ES"/>
              </w:rPr>
            </w:pPr>
          </w:p>
          <w:p w14:paraId="55933ECC" w14:textId="77777777" w:rsidR="003901A9" w:rsidRDefault="003901A9">
            <w:pPr>
              <w:numPr>
                <w:ilvl w:val="0"/>
                <w:numId w:val="1"/>
              </w:numPr>
              <w:spacing w:line="276" w:lineRule="auto"/>
              <w:rPr>
                <w:lang w:val="es-ES"/>
              </w:rPr>
            </w:pPr>
          </w:p>
          <w:p w14:paraId="0CDCEFB4" w14:textId="77777777" w:rsidR="003901A9" w:rsidRDefault="003901A9">
            <w:pPr>
              <w:numPr>
                <w:ilvl w:val="0"/>
                <w:numId w:val="1"/>
              </w:numPr>
              <w:rPr>
                <w:lang w:val="es-ES"/>
              </w:rPr>
            </w:pPr>
          </w:p>
          <w:p w14:paraId="12E48CD5" w14:textId="77777777" w:rsidR="003901A9" w:rsidRDefault="003901A9">
            <w:pPr>
              <w:numPr>
                <w:ilvl w:val="0"/>
                <w:numId w:val="1"/>
              </w:numPr>
              <w:rPr>
                <w:lang w:val="es-ES"/>
              </w:rPr>
            </w:pPr>
          </w:p>
        </w:tc>
      </w:tr>
    </w:tbl>
    <w:p w14:paraId="1FDB6744" w14:textId="77777777" w:rsidR="003901A9" w:rsidRDefault="003901A9"/>
    <w:sectPr w:rsidR="003901A9">
      <w:pgSz w:w="16838" w:h="11906"/>
      <w:pgMar w:top="72" w:right="1367" w:bottom="72" w:left="1367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charset w:val="0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3520D"/>
    <w:multiLevelType w:val="multilevel"/>
    <w:tmpl w:val="0ACC8078"/>
    <w:lvl w:ilvl="0">
      <w:start w:val="1"/>
      <w:numFmt w:val="bullet"/>
      <w:lvlText w:val="●"/>
      <w:lvlJc w:val="left"/>
      <w:pPr>
        <w:ind w:left="720" w:firstLine="360"/>
      </w:pPr>
      <w:rPr>
        <w:rFonts w:ascii="Arial" w:hAnsi="Arial" w:cs="Arial" w:hint="default"/>
        <w:sz w:val="20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Arial" w:hAnsi="Arial" w:cs="Arial" w:hint="default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hAnsi="Arial" w:cs="Arial" w:hint="default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hAnsi="Arial" w:cs="Arial" w:hint="default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hAnsi="Arial" w:cs="Arial" w:hint="default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hAnsi="Arial" w:cs="Arial" w:hint="default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hAnsi="Arial" w:cs="Arial" w:hint="default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hAnsi="Arial" w:cs="Arial" w:hint="default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hAnsi="Arial" w:cs="Arial" w:hint="default"/>
      </w:rPr>
    </w:lvl>
  </w:abstractNum>
  <w:abstractNum w:abstractNumId="1" w15:restartNumberingAfterBreak="0">
    <w:nsid w:val="0D151C48"/>
    <w:multiLevelType w:val="multilevel"/>
    <w:tmpl w:val="55F274E0"/>
    <w:lvl w:ilvl="0">
      <w:start w:val="1"/>
      <w:numFmt w:val="bullet"/>
      <w:lvlText w:val="●"/>
      <w:lvlJc w:val="left"/>
      <w:pPr>
        <w:ind w:left="720" w:firstLine="360"/>
      </w:pPr>
      <w:rPr>
        <w:rFonts w:ascii="Arial" w:hAnsi="Arial" w:cs="Arial" w:hint="default"/>
        <w:sz w:val="20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Arial" w:hAnsi="Arial" w:cs="Arial" w:hint="default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hAnsi="Arial" w:cs="Arial" w:hint="default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hAnsi="Arial" w:cs="Arial" w:hint="default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hAnsi="Arial" w:cs="Arial" w:hint="default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hAnsi="Arial" w:cs="Arial" w:hint="default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hAnsi="Arial" w:cs="Arial" w:hint="default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hAnsi="Arial" w:cs="Arial" w:hint="default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hAnsi="Arial" w:cs="Arial" w:hint="default"/>
      </w:rPr>
    </w:lvl>
  </w:abstractNum>
  <w:abstractNum w:abstractNumId="2" w15:restartNumberingAfterBreak="0">
    <w:nsid w:val="1229683B"/>
    <w:multiLevelType w:val="multilevel"/>
    <w:tmpl w:val="C43CD636"/>
    <w:lvl w:ilvl="0">
      <w:start w:val="1"/>
      <w:numFmt w:val="bullet"/>
      <w:lvlText w:val="●"/>
      <w:lvlJc w:val="left"/>
      <w:pPr>
        <w:ind w:left="720" w:firstLine="360"/>
      </w:pPr>
      <w:rPr>
        <w:rFonts w:ascii="Arial" w:hAnsi="Arial" w:cs="Arial" w:hint="default"/>
        <w:sz w:val="20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Arial" w:hAnsi="Arial" w:cs="Arial" w:hint="default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hAnsi="Arial" w:cs="Arial" w:hint="default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hAnsi="Arial" w:cs="Arial" w:hint="default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hAnsi="Arial" w:cs="Arial" w:hint="default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hAnsi="Arial" w:cs="Arial" w:hint="default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hAnsi="Arial" w:cs="Arial" w:hint="default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hAnsi="Arial" w:cs="Arial" w:hint="default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hAnsi="Arial" w:cs="Arial" w:hint="default"/>
      </w:rPr>
    </w:lvl>
  </w:abstractNum>
  <w:abstractNum w:abstractNumId="3" w15:restartNumberingAfterBreak="0">
    <w:nsid w:val="197541F4"/>
    <w:multiLevelType w:val="multilevel"/>
    <w:tmpl w:val="F94EE4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B8C7C19"/>
    <w:multiLevelType w:val="multilevel"/>
    <w:tmpl w:val="2BE8BC24"/>
    <w:lvl w:ilvl="0">
      <w:start w:val="1"/>
      <w:numFmt w:val="bullet"/>
      <w:lvlText w:val="●"/>
      <w:lvlJc w:val="left"/>
      <w:pPr>
        <w:ind w:left="720" w:firstLine="360"/>
      </w:pPr>
      <w:rPr>
        <w:rFonts w:ascii="Arial" w:hAnsi="Arial" w:cs="Arial" w:hint="default"/>
        <w:sz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hAnsi="Arial" w:cs="Arial" w:hint="default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hAnsi="Arial" w:cs="Arial" w:hint="default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hAnsi="Arial" w:cs="Arial" w:hint="default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hAnsi="Arial" w:cs="Arial" w:hint="default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hAnsi="Arial" w:cs="Arial" w:hint="default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hAnsi="Arial" w:cs="Arial" w:hint="default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hAnsi="Arial" w:cs="Arial" w:hint="default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hAnsi="Arial" w:cs="Arial" w:hint="default"/>
      </w:rPr>
    </w:lvl>
  </w:abstractNum>
  <w:abstractNum w:abstractNumId="5" w15:restartNumberingAfterBreak="0">
    <w:nsid w:val="264B34D0"/>
    <w:multiLevelType w:val="multilevel"/>
    <w:tmpl w:val="AEA22A16"/>
    <w:lvl w:ilvl="0">
      <w:start w:val="1"/>
      <w:numFmt w:val="bullet"/>
      <w:lvlText w:val="●"/>
      <w:lvlJc w:val="left"/>
      <w:pPr>
        <w:ind w:left="720" w:firstLine="360"/>
      </w:pPr>
      <w:rPr>
        <w:rFonts w:ascii="Arial" w:hAnsi="Arial" w:cs="Arial" w:hint="default"/>
        <w:sz w:val="20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Arial" w:hAnsi="Arial" w:cs="Arial" w:hint="default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hAnsi="Arial" w:cs="Arial" w:hint="default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hAnsi="Arial" w:cs="Arial" w:hint="default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hAnsi="Arial" w:cs="Arial" w:hint="default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hAnsi="Arial" w:cs="Arial" w:hint="default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hAnsi="Arial" w:cs="Arial" w:hint="default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hAnsi="Arial" w:cs="Arial" w:hint="default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hAnsi="Arial" w:cs="Arial" w:hint="default"/>
      </w:rPr>
    </w:lvl>
  </w:abstractNum>
  <w:abstractNum w:abstractNumId="6" w15:restartNumberingAfterBreak="0">
    <w:nsid w:val="2E6F0F82"/>
    <w:multiLevelType w:val="multilevel"/>
    <w:tmpl w:val="63D2D882"/>
    <w:lvl w:ilvl="0">
      <w:start w:val="1"/>
      <w:numFmt w:val="bullet"/>
      <w:lvlText w:val="●"/>
      <w:lvlJc w:val="left"/>
      <w:pPr>
        <w:ind w:left="720" w:firstLine="360"/>
      </w:pPr>
      <w:rPr>
        <w:rFonts w:ascii="Arial" w:hAnsi="Arial" w:cs="Arial" w:hint="default"/>
        <w:sz w:val="20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Arial" w:hAnsi="Arial" w:cs="Arial" w:hint="default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hAnsi="Arial" w:cs="Arial" w:hint="default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hAnsi="Arial" w:cs="Arial" w:hint="default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hAnsi="Arial" w:cs="Arial" w:hint="default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hAnsi="Arial" w:cs="Arial" w:hint="default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hAnsi="Arial" w:cs="Arial" w:hint="default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hAnsi="Arial" w:cs="Arial" w:hint="default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hAnsi="Arial" w:cs="Arial" w:hint="default"/>
      </w:rPr>
    </w:lvl>
  </w:abstractNum>
  <w:abstractNum w:abstractNumId="7" w15:restartNumberingAfterBreak="0">
    <w:nsid w:val="591D05CD"/>
    <w:multiLevelType w:val="multilevel"/>
    <w:tmpl w:val="521665F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5A6F240F"/>
    <w:multiLevelType w:val="multilevel"/>
    <w:tmpl w:val="24E6E7C0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5"/>
  </w:num>
  <w:num w:numId="5">
    <w:abstractNumId w:val="0"/>
  </w:num>
  <w:num w:numId="6">
    <w:abstractNumId w:val="1"/>
  </w:num>
  <w:num w:numId="7">
    <w:abstractNumId w:val="2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yMLU0MzM0NzY2MbZU0lEKTi0uzszPAykwrAUApJrTtCwAAAA="/>
  </w:docVars>
  <w:rsids>
    <w:rsidRoot w:val="003901A9"/>
    <w:rsid w:val="00277851"/>
    <w:rsid w:val="003901A9"/>
    <w:rsid w:val="009A0561"/>
    <w:rsid w:val="00E12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7CA10"/>
  <w15:docId w15:val="{4E905E02-413F-4EFE-99AC-AC2E9A0DA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A547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0</Words>
  <Characters>2566</Characters>
  <Application>Microsoft Office Word</Application>
  <DocSecurity>0</DocSecurity>
  <Lines>21</Lines>
  <Paragraphs>6</Paragraphs>
  <ScaleCrop>false</ScaleCrop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Gonzalez</dc:creator>
  <dc:description/>
  <cp:lastModifiedBy>Revista Publicando</cp:lastModifiedBy>
  <cp:revision>2</cp:revision>
  <dcterms:created xsi:type="dcterms:W3CDTF">2020-08-08T07:29:00Z</dcterms:created>
  <dcterms:modified xsi:type="dcterms:W3CDTF">2020-08-08T07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